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ц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Оширов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дистрибутив Kali Linux в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GNU/Linux-LiveCD, возникший как результат слияния WHAX и Auditor Security Collection. Проект создали Мати Ахарони (Mati Aharoni) и Макс Мозер (Max Moser). Предназначен прежде всего для проведения тестов на безопасность. Наследник развивавшегося до 2013 года на базе Knoppix дистрибутива BackTrack.</w:t>
      </w:r>
    </w:p>
    <w:p>
      <w:pPr>
        <w:pStyle w:val="BodyText"/>
      </w:pPr>
      <w:r>
        <w:t xml:space="preserve">Популярность Kali Linux выросла после показа в нескольких эпизодах сериала Mr. Robot. Инструменты, показанные в фильме, включают Bluesniff, Bluetooth Scanner (btscanner), John the Ripper, Metasploit Framework, nmap, Shellshock и wget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Kali с официального сайта.</w:t>
      </w:r>
      <w:r>
        <w:t xml:space="preserve"> </w:t>
      </w:r>
      <w:r>
        <w:t xml:space="preserve">Устанавливаем Kali в Virtual Box. Настраиваем так же, как и прошлые дистрибутивы. Устанавливаем имя пользователя и пароль. Все скриншоты: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Установк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знали о новом дистрибутиве Linux - Kali. Скачали и установили в Virtual Box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5">
        <w:r>
          <w:rPr>
            <w:rStyle w:val="Hyperlink"/>
          </w:rPr>
          <w:t xml:space="preserve">1. Видео об установке дистрибутива Кали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hyperlink" Id="rId45" Target="https://vk.com/away.php?utf=1&amp;to=https%3A%2F%2Fwww.youtube.com%2Fwatch%3Ftime_continue%3D4%26v%3DjlaVh22fFS8%26embeds_referring_euri%3Dhttps%253A%252F%252Fvk.com%252F%26embeds_referring_origin%3Dhttps%253A%252F%252Fvk.com%26source_ve_path%3DMjg2NjY%26feature%3Demb_log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vk.com/away.php?utf=1&amp;to=https%3A%2F%2Fwww.youtube.com%2Fwatch%3Ftime_continue%3D4%26v%3DjlaVh22fFS8%26embeds_referring_euri%3Dhttps%253A%252F%252Fvk.com%252F%26embeds_referring_origin%3Dhttps%253A%252F%252Fvk.com%26source_ve_path%3DMjg2NjY%26feature%3D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льный проект - 1 этап</dc:title>
  <dc:creator>Юлия Оширова Николаевна</dc:creator>
  <dc:language>ru-RU</dc:language>
  <cp:keywords/>
  <dcterms:created xsi:type="dcterms:W3CDTF">2024-03-01T23:52:46Z</dcterms:created>
  <dcterms:modified xsi:type="dcterms:W3CDTF">2024-03-01T23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ц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